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2CDDB68" w14:textId="4060AB91" w:rsidR="00197771" w:rsidRDefault="00197771" w:rsidP="00197771">
      <w:pPr>
        <w:jc w:val="center"/>
        <w:rPr>
          <w:sz w:val="28"/>
          <w:szCs w:val="28"/>
        </w:rPr>
      </w:pPr>
      <w:r>
        <w:rPr>
          <w:sz w:val="28"/>
          <w:szCs w:val="28"/>
        </w:rPr>
        <w:t>South Central Fe</w:t>
      </w:r>
      <w:r w:rsidR="0082550B">
        <w:rPr>
          <w:sz w:val="28"/>
          <w:szCs w:val="28"/>
        </w:rPr>
        <w:t>deration</w:t>
      </w:r>
      <w:r w:rsidR="0082550B">
        <w:rPr>
          <w:sz w:val="28"/>
          <w:szCs w:val="28"/>
        </w:rPr>
        <w:br/>
      </w:r>
      <w:r w:rsidR="00DE6458">
        <w:rPr>
          <w:sz w:val="28"/>
          <w:szCs w:val="28"/>
        </w:rPr>
        <w:t>Spring</w:t>
      </w:r>
      <w:r w:rsidR="0082550B">
        <w:rPr>
          <w:sz w:val="28"/>
          <w:szCs w:val="28"/>
        </w:rPr>
        <w:t xml:space="preserve"> Meeting</w:t>
      </w:r>
      <w:r w:rsidR="000C12F7">
        <w:rPr>
          <w:sz w:val="28"/>
          <w:szCs w:val="28"/>
        </w:rPr>
        <w:t xml:space="preserve"> Agenda</w:t>
      </w:r>
      <w:r w:rsidR="0082550B">
        <w:rPr>
          <w:sz w:val="28"/>
          <w:szCs w:val="28"/>
        </w:rPr>
        <w:br/>
      </w:r>
      <w:r w:rsidR="0051742B">
        <w:rPr>
          <w:sz w:val="28"/>
          <w:szCs w:val="28"/>
        </w:rPr>
        <w:t>September 28</w:t>
      </w:r>
      <w:r w:rsidR="0096519F">
        <w:rPr>
          <w:sz w:val="28"/>
          <w:szCs w:val="28"/>
        </w:rPr>
        <w:t>, 202</w:t>
      </w:r>
      <w:r w:rsidR="00DE6458">
        <w:rPr>
          <w:sz w:val="28"/>
          <w:szCs w:val="28"/>
        </w:rPr>
        <w:t>4</w:t>
      </w:r>
      <w:r>
        <w:rPr>
          <w:sz w:val="28"/>
          <w:szCs w:val="28"/>
        </w:rPr>
        <w:br/>
      </w:r>
      <w:r w:rsidR="0051742B">
        <w:rPr>
          <w:sz w:val="28"/>
          <w:szCs w:val="28"/>
        </w:rPr>
        <w:t>Roundup Community-School Library</w:t>
      </w:r>
    </w:p>
    <w:p w14:paraId="609A2D0C" w14:textId="50AD6B85" w:rsidR="007669A2" w:rsidRDefault="007669A2" w:rsidP="00197771">
      <w:pPr>
        <w:jc w:val="center"/>
        <w:rPr>
          <w:sz w:val="28"/>
          <w:szCs w:val="28"/>
        </w:rPr>
      </w:pPr>
      <w:r>
        <w:rPr>
          <w:sz w:val="28"/>
          <w:szCs w:val="28"/>
        </w:rPr>
        <w:t>9:30 am – 3:00 pm</w:t>
      </w:r>
    </w:p>
    <w:p w14:paraId="2E66D530" w14:textId="77777777" w:rsidR="00197771" w:rsidRPr="00DC3BF1" w:rsidRDefault="00197771" w:rsidP="00197771">
      <w:pPr>
        <w:jc w:val="center"/>
        <w:rPr>
          <w:b/>
          <w:sz w:val="32"/>
          <w:szCs w:val="32"/>
        </w:rPr>
      </w:pPr>
      <w:r w:rsidRPr="00DC3BF1">
        <w:rPr>
          <w:b/>
          <w:sz w:val="32"/>
          <w:szCs w:val="32"/>
        </w:rPr>
        <w:t>Agenda</w:t>
      </w:r>
    </w:p>
    <w:p w14:paraId="28A08D67" w14:textId="17A5B32E" w:rsidR="00FE5BFB" w:rsidRDefault="00B8032B" w:rsidP="00197771">
      <w:pPr>
        <w:rPr>
          <w:sz w:val="28"/>
          <w:szCs w:val="28"/>
        </w:rPr>
      </w:pPr>
      <w:r>
        <w:rPr>
          <w:sz w:val="28"/>
          <w:szCs w:val="28"/>
        </w:rPr>
        <w:t xml:space="preserve">  </w:t>
      </w:r>
      <w:r w:rsidR="007669A2">
        <w:rPr>
          <w:sz w:val="28"/>
          <w:szCs w:val="28"/>
        </w:rPr>
        <w:t>9</w:t>
      </w:r>
      <w:r w:rsidR="00C22BD0">
        <w:rPr>
          <w:sz w:val="28"/>
          <w:szCs w:val="28"/>
        </w:rPr>
        <w:t>:</w:t>
      </w:r>
      <w:r w:rsidR="006463F0">
        <w:rPr>
          <w:sz w:val="28"/>
          <w:szCs w:val="28"/>
        </w:rPr>
        <w:t>30</w:t>
      </w:r>
      <w:r w:rsidR="00C22BD0">
        <w:rPr>
          <w:sz w:val="28"/>
          <w:szCs w:val="28"/>
        </w:rPr>
        <w:t xml:space="preserve"> – </w:t>
      </w:r>
      <w:r w:rsidR="006463F0">
        <w:rPr>
          <w:sz w:val="28"/>
          <w:szCs w:val="28"/>
        </w:rPr>
        <w:t>10</w:t>
      </w:r>
      <w:r w:rsidR="00C22BD0">
        <w:rPr>
          <w:sz w:val="28"/>
          <w:szCs w:val="28"/>
        </w:rPr>
        <w:t>:</w:t>
      </w:r>
      <w:r w:rsidR="006463F0">
        <w:rPr>
          <w:sz w:val="28"/>
          <w:szCs w:val="28"/>
        </w:rPr>
        <w:t>0</w:t>
      </w:r>
      <w:r w:rsidR="00C22BD0">
        <w:rPr>
          <w:sz w:val="28"/>
          <w:szCs w:val="28"/>
        </w:rPr>
        <w:t>0</w:t>
      </w:r>
      <w:r w:rsidR="00C22BD0">
        <w:rPr>
          <w:sz w:val="28"/>
          <w:szCs w:val="28"/>
        </w:rPr>
        <w:tab/>
      </w:r>
      <w:r w:rsidR="006463F0">
        <w:rPr>
          <w:sz w:val="28"/>
          <w:szCs w:val="28"/>
        </w:rPr>
        <w:t>Networking/Catching up</w:t>
      </w:r>
    </w:p>
    <w:p w14:paraId="5B463817" w14:textId="4F6FAA2D" w:rsidR="006463F0" w:rsidRDefault="00B8032B" w:rsidP="003926F6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  </w:t>
      </w:r>
      <w:r w:rsidR="007669A2">
        <w:rPr>
          <w:sz w:val="28"/>
          <w:szCs w:val="28"/>
        </w:rPr>
        <w:t>10:0</w:t>
      </w:r>
      <w:r>
        <w:rPr>
          <w:sz w:val="28"/>
          <w:szCs w:val="28"/>
        </w:rPr>
        <w:t xml:space="preserve">0 - </w:t>
      </w:r>
      <w:r w:rsidR="007669A2">
        <w:rPr>
          <w:sz w:val="28"/>
          <w:szCs w:val="28"/>
        </w:rPr>
        <w:t>10</w:t>
      </w:r>
      <w:r w:rsidR="00C22BD0">
        <w:rPr>
          <w:sz w:val="28"/>
          <w:szCs w:val="28"/>
        </w:rPr>
        <w:t>:</w:t>
      </w:r>
      <w:r w:rsidR="006463F0">
        <w:rPr>
          <w:sz w:val="28"/>
          <w:szCs w:val="28"/>
        </w:rPr>
        <w:t>1</w:t>
      </w:r>
      <w:r w:rsidR="00C22BD0">
        <w:rPr>
          <w:sz w:val="28"/>
          <w:szCs w:val="28"/>
        </w:rPr>
        <w:t>0</w:t>
      </w:r>
      <w:r>
        <w:rPr>
          <w:sz w:val="28"/>
          <w:szCs w:val="28"/>
        </w:rPr>
        <w:tab/>
      </w:r>
      <w:r w:rsidR="006463F0">
        <w:rPr>
          <w:sz w:val="28"/>
          <w:szCs w:val="28"/>
        </w:rPr>
        <w:t>Welcome &amp; Open meeting by Chair</w:t>
      </w:r>
      <w:r w:rsidR="006463F0">
        <w:rPr>
          <w:sz w:val="28"/>
          <w:szCs w:val="28"/>
        </w:rPr>
        <w:br/>
      </w:r>
      <w:r w:rsidR="006463F0">
        <w:rPr>
          <w:sz w:val="28"/>
          <w:szCs w:val="28"/>
        </w:rPr>
        <w:tab/>
      </w:r>
      <w:r w:rsidR="006463F0">
        <w:rPr>
          <w:sz w:val="28"/>
          <w:szCs w:val="28"/>
        </w:rPr>
        <w:tab/>
      </w:r>
      <w:r w:rsidR="006463F0">
        <w:rPr>
          <w:sz w:val="28"/>
          <w:szCs w:val="28"/>
        </w:rPr>
        <w:tab/>
        <w:t>Volunteer for taking minutes…</w:t>
      </w:r>
      <w:r w:rsidR="006463F0">
        <w:rPr>
          <w:sz w:val="28"/>
          <w:szCs w:val="28"/>
        </w:rPr>
        <w:br/>
      </w:r>
    </w:p>
    <w:p w14:paraId="2C34342E" w14:textId="5B7B0E6E" w:rsidR="003926F6" w:rsidRDefault="006463F0" w:rsidP="003926F6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  10:00 – 10:20</w:t>
      </w:r>
      <w:r>
        <w:rPr>
          <w:sz w:val="28"/>
          <w:szCs w:val="28"/>
        </w:rPr>
        <w:tab/>
      </w:r>
      <w:r w:rsidR="00FE5BFB">
        <w:rPr>
          <w:sz w:val="28"/>
          <w:szCs w:val="28"/>
        </w:rPr>
        <w:t>Roll Call</w:t>
      </w:r>
    </w:p>
    <w:p w14:paraId="33EF0B0D" w14:textId="7487C364" w:rsidR="00362049" w:rsidRDefault="00362049" w:rsidP="00362049">
      <w:pPr>
        <w:spacing w:after="0" w:line="240" w:lineRule="auto"/>
        <w:rPr>
          <w:sz w:val="28"/>
          <w:szCs w:val="28"/>
        </w:rPr>
      </w:pPr>
    </w:p>
    <w:p w14:paraId="175FD315" w14:textId="0EB6C3B4" w:rsidR="00362049" w:rsidRDefault="00B8032B" w:rsidP="003926F6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  </w:t>
      </w:r>
      <w:r w:rsidR="006463F0">
        <w:rPr>
          <w:sz w:val="28"/>
          <w:szCs w:val="28"/>
        </w:rPr>
        <w:t>10</w:t>
      </w:r>
      <w:r w:rsidR="00C22BD0">
        <w:rPr>
          <w:sz w:val="28"/>
          <w:szCs w:val="28"/>
        </w:rPr>
        <w:t xml:space="preserve">:20 – </w:t>
      </w:r>
      <w:r w:rsidR="006463F0">
        <w:rPr>
          <w:sz w:val="28"/>
          <w:szCs w:val="28"/>
        </w:rPr>
        <w:t>12</w:t>
      </w:r>
      <w:r w:rsidR="00C22BD0">
        <w:rPr>
          <w:sz w:val="28"/>
          <w:szCs w:val="28"/>
        </w:rPr>
        <w:t>:</w:t>
      </w:r>
      <w:r w:rsidR="006463F0">
        <w:rPr>
          <w:sz w:val="28"/>
          <w:szCs w:val="28"/>
        </w:rPr>
        <w:t>00</w:t>
      </w:r>
      <w:r w:rsidR="00362049">
        <w:rPr>
          <w:sz w:val="28"/>
          <w:szCs w:val="28"/>
        </w:rPr>
        <w:tab/>
        <w:t>General</w:t>
      </w:r>
      <w:r w:rsidR="00DD522F">
        <w:rPr>
          <w:sz w:val="28"/>
          <w:szCs w:val="28"/>
        </w:rPr>
        <w:t xml:space="preserve"> </w:t>
      </w:r>
      <w:r w:rsidR="00782F8B">
        <w:rPr>
          <w:sz w:val="28"/>
          <w:szCs w:val="28"/>
        </w:rPr>
        <w:t>Meeting</w:t>
      </w:r>
    </w:p>
    <w:p w14:paraId="69C2A4DF" w14:textId="11B95149" w:rsidR="003926F6" w:rsidRDefault="003926F6" w:rsidP="0051742B">
      <w:pPr>
        <w:pStyle w:val="ListParagraph"/>
        <w:numPr>
          <w:ilvl w:val="0"/>
          <w:numId w:val="6"/>
        </w:numPr>
        <w:spacing w:after="0"/>
        <w:rPr>
          <w:sz w:val="28"/>
          <w:szCs w:val="28"/>
        </w:rPr>
      </w:pPr>
      <w:r>
        <w:rPr>
          <w:sz w:val="28"/>
          <w:szCs w:val="28"/>
        </w:rPr>
        <w:t>Minutes from</w:t>
      </w:r>
      <w:r w:rsidR="006463F0">
        <w:rPr>
          <w:sz w:val="28"/>
          <w:szCs w:val="28"/>
        </w:rPr>
        <w:t xml:space="preserve"> </w:t>
      </w:r>
      <w:r w:rsidR="0051742B">
        <w:rPr>
          <w:sz w:val="28"/>
          <w:szCs w:val="28"/>
        </w:rPr>
        <w:t>April 2024</w:t>
      </w:r>
      <w:r>
        <w:rPr>
          <w:sz w:val="28"/>
          <w:szCs w:val="28"/>
        </w:rPr>
        <w:t xml:space="preserve"> </w:t>
      </w:r>
      <w:r w:rsidR="00DC3BF1">
        <w:rPr>
          <w:sz w:val="28"/>
          <w:szCs w:val="28"/>
        </w:rPr>
        <w:t>– vote</w:t>
      </w:r>
    </w:p>
    <w:p w14:paraId="0BF487DE" w14:textId="77777777" w:rsidR="0051742B" w:rsidRDefault="0051742B" w:rsidP="0051742B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>Bylaws – discussion and vote</w:t>
      </w:r>
    </w:p>
    <w:p w14:paraId="3F0D18A1" w14:textId="77777777" w:rsidR="0051742B" w:rsidRPr="0004656D" w:rsidRDefault="0051742B" w:rsidP="0051742B">
      <w:pPr>
        <w:pStyle w:val="ListParagraph"/>
        <w:numPr>
          <w:ilvl w:val="0"/>
          <w:numId w:val="6"/>
        </w:numPr>
        <w:spacing w:after="0"/>
        <w:rPr>
          <w:sz w:val="28"/>
          <w:szCs w:val="28"/>
        </w:rPr>
      </w:pPr>
      <w:r>
        <w:rPr>
          <w:sz w:val="28"/>
          <w:szCs w:val="28"/>
        </w:rPr>
        <w:t>Chair/Vice-Chair – discussion and vote</w:t>
      </w:r>
    </w:p>
    <w:p w14:paraId="5B5D08B3" w14:textId="77777777" w:rsidR="0051742B" w:rsidRDefault="0051742B" w:rsidP="0051742B">
      <w:pPr>
        <w:pStyle w:val="ListParagraph"/>
        <w:numPr>
          <w:ilvl w:val="0"/>
          <w:numId w:val="6"/>
        </w:numPr>
        <w:spacing w:after="0"/>
        <w:rPr>
          <w:sz w:val="28"/>
          <w:szCs w:val="28"/>
        </w:rPr>
      </w:pPr>
      <w:r>
        <w:rPr>
          <w:sz w:val="28"/>
          <w:szCs w:val="28"/>
        </w:rPr>
        <w:t>State Library Report</w:t>
      </w:r>
    </w:p>
    <w:p w14:paraId="1B23B1DE" w14:textId="77777777" w:rsidR="0051742B" w:rsidRDefault="0051742B" w:rsidP="0051742B">
      <w:pPr>
        <w:pStyle w:val="ListParagraph"/>
        <w:numPr>
          <w:ilvl w:val="0"/>
          <w:numId w:val="6"/>
        </w:numPr>
        <w:spacing w:after="0"/>
        <w:rPr>
          <w:sz w:val="28"/>
          <w:szCs w:val="28"/>
        </w:rPr>
      </w:pPr>
      <w:r>
        <w:rPr>
          <w:sz w:val="28"/>
          <w:szCs w:val="28"/>
        </w:rPr>
        <w:t>Montana Library Association</w:t>
      </w:r>
    </w:p>
    <w:p w14:paraId="06748221" w14:textId="3E2E3C3D" w:rsidR="0051742B" w:rsidRDefault="0051742B" w:rsidP="0051742B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 xml:space="preserve">Golden Valley per capita funds - </w:t>
      </w:r>
      <w:r w:rsidR="002F51D4">
        <w:rPr>
          <w:sz w:val="28"/>
          <w:szCs w:val="28"/>
        </w:rPr>
        <w:t>?</w:t>
      </w:r>
    </w:p>
    <w:p w14:paraId="5E0281DE" w14:textId="77777777" w:rsidR="0051742B" w:rsidRDefault="0051742B" w:rsidP="0051742B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 xml:space="preserve">Federation Report – quick update from Coordinator on funds, expenses, reporting, and postage, </w:t>
      </w:r>
      <w:proofErr w:type="spellStart"/>
      <w:r>
        <w:rPr>
          <w:sz w:val="28"/>
          <w:szCs w:val="28"/>
        </w:rPr>
        <w:t>etc</w:t>
      </w:r>
      <w:proofErr w:type="spellEnd"/>
      <w:r w:rsidRPr="0051742B">
        <w:rPr>
          <w:sz w:val="28"/>
          <w:szCs w:val="28"/>
        </w:rPr>
        <w:t xml:space="preserve"> </w:t>
      </w:r>
    </w:p>
    <w:p w14:paraId="213CFC64" w14:textId="77777777" w:rsidR="0051742B" w:rsidRDefault="0051742B" w:rsidP="0051742B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>Book Kits - update</w:t>
      </w:r>
    </w:p>
    <w:p w14:paraId="082B579F" w14:textId="77777777" w:rsidR="0051742B" w:rsidRDefault="0051742B" w:rsidP="0051742B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 xml:space="preserve">Next Meeting Date &amp; Location </w:t>
      </w:r>
    </w:p>
    <w:p w14:paraId="01CD356C" w14:textId="77777777" w:rsidR="0051742B" w:rsidRDefault="0051742B" w:rsidP="0051742B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>Other items - ?</w:t>
      </w:r>
    </w:p>
    <w:p w14:paraId="38872EBA" w14:textId="77777777" w:rsidR="0051742B" w:rsidRDefault="0051742B" w:rsidP="0051742B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 xml:space="preserve">Adjourn </w:t>
      </w:r>
    </w:p>
    <w:p w14:paraId="2FE4490B" w14:textId="05C068DE" w:rsidR="00B31352" w:rsidRDefault="00B31352" w:rsidP="0051742B">
      <w:pPr>
        <w:pStyle w:val="ListParagraph"/>
        <w:spacing w:after="0"/>
        <w:rPr>
          <w:sz w:val="28"/>
          <w:szCs w:val="28"/>
        </w:rPr>
      </w:pPr>
    </w:p>
    <w:p w14:paraId="68FC59F2" w14:textId="7CA9E7BC" w:rsidR="00347F8C" w:rsidRPr="00347F8C" w:rsidRDefault="006463F0" w:rsidP="00347F8C">
      <w:pPr>
        <w:ind w:firstLine="90"/>
        <w:rPr>
          <w:sz w:val="28"/>
          <w:szCs w:val="28"/>
        </w:rPr>
      </w:pPr>
      <w:r>
        <w:rPr>
          <w:sz w:val="28"/>
          <w:szCs w:val="28"/>
        </w:rPr>
        <w:t>12</w:t>
      </w:r>
      <w:r w:rsidR="00362049" w:rsidRPr="00347F8C">
        <w:rPr>
          <w:sz w:val="28"/>
          <w:szCs w:val="28"/>
        </w:rPr>
        <w:t>:</w:t>
      </w:r>
      <w:r>
        <w:rPr>
          <w:sz w:val="28"/>
          <w:szCs w:val="28"/>
        </w:rPr>
        <w:t>00</w:t>
      </w:r>
      <w:r w:rsidR="00362049" w:rsidRPr="00347F8C">
        <w:rPr>
          <w:sz w:val="28"/>
          <w:szCs w:val="28"/>
        </w:rPr>
        <w:t xml:space="preserve"> – </w:t>
      </w:r>
      <w:r>
        <w:rPr>
          <w:sz w:val="28"/>
          <w:szCs w:val="28"/>
        </w:rPr>
        <w:t>1</w:t>
      </w:r>
      <w:r w:rsidR="00C22BD0" w:rsidRPr="00347F8C">
        <w:rPr>
          <w:sz w:val="28"/>
          <w:szCs w:val="28"/>
        </w:rPr>
        <w:t>:0</w:t>
      </w:r>
      <w:r w:rsidR="00362049" w:rsidRPr="00347F8C">
        <w:rPr>
          <w:sz w:val="28"/>
          <w:szCs w:val="28"/>
        </w:rPr>
        <w:t>0</w:t>
      </w:r>
      <w:r w:rsidR="00C22BD0" w:rsidRPr="00347F8C">
        <w:rPr>
          <w:sz w:val="28"/>
          <w:szCs w:val="28"/>
        </w:rPr>
        <w:tab/>
      </w:r>
      <w:r w:rsidR="00C706A2">
        <w:rPr>
          <w:sz w:val="28"/>
          <w:szCs w:val="28"/>
        </w:rPr>
        <w:t>Lunch</w:t>
      </w:r>
      <w:r w:rsidR="00347F8C" w:rsidRPr="00347F8C">
        <w:rPr>
          <w:sz w:val="28"/>
          <w:szCs w:val="28"/>
        </w:rPr>
        <w:t xml:space="preserve"> </w:t>
      </w:r>
      <w:r w:rsidR="00D55B87">
        <w:rPr>
          <w:sz w:val="28"/>
          <w:szCs w:val="28"/>
        </w:rPr>
        <w:t xml:space="preserve">– </w:t>
      </w:r>
      <w:r w:rsidR="0051742B">
        <w:rPr>
          <w:sz w:val="28"/>
          <w:szCs w:val="28"/>
        </w:rPr>
        <w:t>Friends of the Roundup Community-School Library</w:t>
      </w:r>
    </w:p>
    <w:p w14:paraId="4F199CAA" w14:textId="70BD2A98" w:rsidR="0051742B" w:rsidRDefault="006463F0" w:rsidP="0051742B">
      <w:pPr>
        <w:ind w:left="360" w:hanging="270"/>
        <w:rPr>
          <w:sz w:val="28"/>
          <w:szCs w:val="28"/>
        </w:rPr>
      </w:pPr>
      <w:r>
        <w:rPr>
          <w:sz w:val="28"/>
          <w:szCs w:val="28"/>
        </w:rPr>
        <w:t>1</w:t>
      </w:r>
      <w:r w:rsidR="00347F8C">
        <w:rPr>
          <w:sz w:val="28"/>
          <w:szCs w:val="28"/>
        </w:rPr>
        <w:t xml:space="preserve">:00 – </w:t>
      </w:r>
      <w:r>
        <w:rPr>
          <w:sz w:val="28"/>
          <w:szCs w:val="28"/>
        </w:rPr>
        <w:t>3</w:t>
      </w:r>
      <w:r w:rsidR="00347F8C">
        <w:rPr>
          <w:sz w:val="28"/>
          <w:szCs w:val="28"/>
        </w:rPr>
        <w:t>:00</w:t>
      </w:r>
      <w:r w:rsidR="00347F8C">
        <w:rPr>
          <w:sz w:val="28"/>
          <w:szCs w:val="28"/>
        </w:rPr>
        <w:tab/>
      </w:r>
      <w:r w:rsidR="00347F8C">
        <w:rPr>
          <w:sz w:val="28"/>
          <w:szCs w:val="28"/>
        </w:rPr>
        <w:tab/>
      </w:r>
      <w:r w:rsidR="0051742B">
        <w:rPr>
          <w:sz w:val="28"/>
          <w:szCs w:val="28"/>
        </w:rPr>
        <w:t>Dual Track Training:</w:t>
      </w:r>
      <w:r w:rsidR="0051742B">
        <w:rPr>
          <w:sz w:val="28"/>
          <w:szCs w:val="28"/>
        </w:rPr>
        <w:br/>
      </w:r>
      <w:r w:rsidR="0051742B">
        <w:rPr>
          <w:sz w:val="28"/>
          <w:szCs w:val="28"/>
        </w:rPr>
        <w:tab/>
      </w:r>
      <w:r w:rsidR="0051742B">
        <w:rPr>
          <w:sz w:val="28"/>
          <w:szCs w:val="28"/>
        </w:rPr>
        <w:tab/>
        <w:t>Trustees – Board legal responsibilities &amp; liabilities</w:t>
      </w:r>
      <w:r w:rsidR="0051742B">
        <w:rPr>
          <w:sz w:val="28"/>
          <w:szCs w:val="28"/>
        </w:rPr>
        <w:br/>
      </w:r>
      <w:r w:rsidR="0051742B">
        <w:rPr>
          <w:sz w:val="28"/>
          <w:szCs w:val="28"/>
        </w:rPr>
        <w:tab/>
      </w:r>
      <w:r w:rsidR="0051742B">
        <w:rPr>
          <w:sz w:val="28"/>
          <w:szCs w:val="28"/>
        </w:rPr>
        <w:tab/>
        <w:t>Directors – Cataloging Q &amp; A</w:t>
      </w:r>
    </w:p>
    <w:p w14:paraId="23149AB7" w14:textId="77777777" w:rsidR="0051742B" w:rsidRDefault="00DB0971" w:rsidP="0051742B">
      <w:pPr>
        <w:rPr>
          <w:sz w:val="28"/>
          <w:szCs w:val="28"/>
        </w:rPr>
      </w:pPr>
      <w:r>
        <w:rPr>
          <w:rFonts w:ascii="Arial" w:hAnsi="Arial" w:cs="Arial"/>
          <w:color w:val="222222"/>
        </w:rPr>
        <w:br/>
      </w:r>
      <w:r w:rsidR="00007DCC">
        <w:rPr>
          <w:sz w:val="28"/>
          <w:szCs w:val="28"/>
        </w:rPr>
        <w:t xml:space="preserve"> Zoom link:</w:t>
      </w:r>
    </w:p>
    <w:p w14:paraId="5D4B19F5" w14:textId="792532A3" w:rsidR="0051742B" w:rsidRPr="0051742B" w:rsidRDefault="0051742B" w:rsidP="0051742B">
      <w:pPr>
        <w:rPr>
          <w:sz w:val="28"/>
          <w:szCs w:val="28"/>
        </w:rPr>
      </w:pPr>
      <w:r w:rsidRPr="0051742B">
        <w:lastRenderedPageBreak/>
        <w:t xml:space="preserve"> </w:t>
      </w:r>
      <w:hyperlink r:id="rId7" w:tgtFrame="_blank" w:history="1">
        <w:r w:rsidRPr="0051742B">
          <w:rPr>
            <w:rStyle w:val="Hyperlink"/>
            <w:sz w:val="28"/>
            <w:szCs w:val="28"/>
          </w:rPr>
          <w:t>https://mt-gov.zoom.us/j/87915049023?pwd=mwcs6H510d0zIZfiBYdKuua33AbObs.1</w:t>
        </w:r>
      </w:hyperlink>
      <w:r w:rsidRPr="0051742B">
        <w:rPr>
          <w:sz w:val="28"/>
          <w:szCs w:val="28"/>
        </w:rPr>
        <w:t> </w:t>
      </w:r>
    </w:p>
    <w:p w14:paraId="7A1FEB1D" w14:textId="77777777" w:rsidR="0051742B" w:rsidRPr="0051742B" w:rsidRDefault="0051742B" w:rsidP="0051742B">
      <w:pPr>
        <w:rPr>
          <w:sz w:val="28"/>
          <w:szCs w:val="28"/>
        </w:rPr>
      </w:pPr>
      <w:r w:rsidRPr="0051742B">
        <w:rPr>
          <w:sz w:val="28"/>
          <w:szCs w:val="28"/>
        </w:rPr>
        <w:t>Meeting ID: 879 1504 9023</w:t>
      </w:r>
    </w:p>
    <w:p w14:paraId="358BB9B0" w14:textId="77777777" w:rsidR="0051742B" w:rsidRPr="0051742B" w:rsidRDefault="0051742B" w:rsidP="0051742B">
      <w:pPr>
        <w:rPr>
          <w:sz w:val="28"/>
          <w:szCs w:val="28"/>
        </w:rPr>
      </w:pPr>
      <w:r w:rsidRPr="0051742B">
        <w:rPr>
          <w:sz w:val="28"/>
          <w:szCs w:val="28"/>
        </w:rPr>
        <w:t>Password: 891639</w:t>
      </w:r>
    </w:p>
    <w:p w14:paraId="27735690" w14:textId="4C5F5C0B" w:rsidR="00362049" w:rsidRDefault="00362049" w:rsidP="00362049">
      <w:pPr>
        <w:rPr>
          <w:sz w:val="28"/>
          <w:szCs w:val="28"/>
        </w:rPr>
      </w:pPr>
    </w:p>
    <w:sectPr w:rsidR="00362049" w:rsidSect="00F1082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008" w:right="1080" w:bottom="1008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1215FA" w14:textId="77777777" w:rsidR="00A8662C" w:rsidRDefault="00A8662C" w:rsidP="00F94D72">
      <w:pPr>
        <w:spacing w:after="0" w:line="240" w:lineRule="auto"/>
      </w:pPr>
      <w:r>
        <w:separator/>
      </w:r>
    </w:p>
  </w:endnote>
  <w:endnote w:type="continuationSeparator" w:id="0">
    <w:p w14:paraId="7FF88079" w14:textId="77777777" w:rsidR="00A8662C" w:rsidRDefault="00A8662C" w:rsidP="00F94D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9DA899" w14:textId="77777777" w:rsidR="00F94D72" w:rsidRDefault="00F94D7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7DA1B1" w14:textId="77777777" w:rsidR="00F94D72" w:rsidRDefault="00F94D7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A44590" w14:textId="77777777" w:rsidR="00F94D72" w:rsidRDefault="00F94D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37A239" w14:textId="77777777" w:rsidR="00A8662C" w:rsidRDefault="00A8662C" w:rsidP="00F94D72">
      <w:pPr>
        <w:spacing w:after="0" w:line="240" w:lineRule="auto"/>
      </w:pPr>
      <w:r>
        <w:separator/>
      </w:r>
    </w:p>
  </w:footnote>
  <w:footnote w:type="continuationSeparator" w:id="0">
    <w:p w14:paraId="65016747" w14:textId="77777777" w:rsidR="00A8662C" w:rsidRDefault="00A8662C" w:rsidP="00F94D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D7E110" w14:textId="77777777" w:rsidR="00F94D72" w:rsidRDefault="00F94D7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986166581"/>
      <w:docPartObj>
        <w:docPartGallery w:val="Watermarks"/>
        <w:docPartUnique/>
      </w:docPartObj>
    </w:sdtPr>
    <w:sdtContent>
      <w:p w14:paraId="22A02212" w14:textId="0DB00870" w:rsidR="00F94D72" w:rsidRDefault="00000000">
        <w:pPr>
          <w:pStyle w:val="Header"/>
        </w:pPr>
        <w:r>
          <w:rPr>
            <w:noProof/>
          </w:rPr>
          <w:pict w14:anchorId="340D70C4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ED1919" w14:textId="77777777" w:rsidR="00F94D72" w:rsidRDefault="00F94D7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7306B6"/>
    <w:multiLevelType w:val="hybridMultilevel"/>
    <w:tmpl w:val="53241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2B640E"/>
    <w:multiLevelType w:val="hybridMultilevel"/>
    <w:tmpl w:val="6CC2B6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41D1EBA"/>
    <w:multiLevelType w:val="hybridMultilevel"/>
    <w:tmpl w:val="58F0480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57E95970"/>
    <w:multiLevelType w:val="hybridMultilevel"/>
    <w:tmpl w:val="B90A4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4485128"/>
    <w:multiLevelType w:val="hybridMultilevel"/>
    <w:tmpl w:val="43FEF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246E29"/>
    <w:multiLevelType w:val="hybridMultilevel"/>
    <w:tmpl w:val="F9E21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4956624">
    <w:abstractNumId w:val="0"/>
  </w:num>
  <w:num w:numId="2" w16cid:durableId="228923779">
    <w:abstractNumId w:val="4"/>
  </w:num>
  <w:num w:numId="3" w16cid:durableId="1997564303">
    <w:abstractNumId w:val="5"/>
  </w:num>
  <w:num w:numId="4" w16cid:durableId="1677338698">
    <w:abstractNumId w:val="1"/>
  </w:num>
  <w:num w:numId="5" w16cid:durableId="1612935067">
    <w:abstractNumId w:val="3"/>
  </w:num>
  <w:num w:numId="6" w16cid:durableId="2471525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tLQwMTQxNDIysTRT0lEKTi0uzszPAykwrgUA+uSaTywAAAA="/>
  </w:docVars>
  <w:rsids>
    <w:rsidRoot w:val="00197771"/>
    <w:rsid w:val="00007DCC"/>
    <w:rsid w:val="0003466B"/>
    <w:rsid w:val="0004656D"/>
    <w:rsid w:val="00082868"/>
    <w:rsid w:val="000C12F7"/>
    <w:rsid w:val="00140A87"/>
    <w:rsid w:val="00143BC2"/>
    <w:rsid w:val="00173788"/>
    <w:rsid w:val="00197771"/>
    <w:rsid w:val="00284D35"/>
    <w:rsid w:val="002D45C2"/>
    <w:rsid w:val="002E3E9F"/>
    <w:rsid w:val="002F51D4"/>
    <w:rsid w:val="002F7CAD"/>
    <w:rsid w:val="00332D30"/>
    <w:rsid w:val="00335254"/>
    <w:rsid w:val="003358EE"/>
    <w:rsid w:val="00347F8C"/>
    <w:rsid w:val="00362049"/>
    <w:rsid w:val="0038438E"/>
    <w:rsid w:val="003926F6"/>
    <w:rsid w:val="00440166"/>
    <w:rsid w:val="004474A9"/>
    <w:rsid w:val="0050508D"/>
    <w:rsid w:val="00513BB1"/>
    <w:rsid w:val="0051742B"/>
    <w:rsid w:val="00597D7F"/>
    <w:rsid w:val="005B6625"/>
    <w:rsid w:val="005D4912"/>
    <w:rsid w:val="006463F0"/>
    <w:rsid w:val="006D024A"/>
    <w:rsid w:val="006E49D8"/>
    <w:rsid w:val="006E7468"/>
    <w:rsid w:val="00723320"/>
    <w:rsid w:val="00753EF3"/>
    <w:rsid w:val="007669A2"/>
    <w:rsid w:val="00782F8B"/>
    <w:rsid w:val="007C5121"/>
    <w:rsid w:val="008071FC"/>
    <w:rsid w:val="0081264E"/>
    <w:rsid w:val="0082550B"/>
    <w:rsid w:val="008B23F3"/>
    <w:rsid w:val="0096519F"/>
    <w:rsid w:val="00A8662C"/>
    <w:rsid w:val="00B070B7"/>
    <w:rsid w:val="00B31352"/>
    <w:rsid w:val="00B8032B"/>
    <w:rsid w:val="00BB38F3"/>
    <w:rsid w:val="00C02241"/>
    <w:rsid w:val="00C22BD0"/>
    <w:rsid w:val="00C706A2"/>
    <w:rsid w:val="00C75D5B"/>
    <w:rsid w:val="00CB05B1"/>
    <w:rsid w:val="00CE2E94"/>
    <w:rsid w:val="00D32859"/>
    <w:rsid w:val="00D42B44"/>
    <w:rsid w:val="00D55B87"/>
    <w:rsid w:val="00DB0971"/>
    <w:rsid w:val="00DC3BF1"/>
    <w:rsid w:val="00DD522F"/>
    <w:rsid w:val="00DE6458"/>
    <w:rsid w:val="00E2058F"/>
    <w:rsid w:val="00EB1143"/>
    <w:rsid w:val="00F023CB"/>
    <w:rsid w:val="00F10827"/>
    <w:rsid w:val="00F274AD"/>
    <w:rsid w:val="00F94D72"/>
    <w:rsid w:val="00FE5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CBF268"/>
  <w15:docId w15:val="{020D7A8F-52F9-4E6D-A849-117965605A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777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B097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7DC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94D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4D72"/>
  </w:style>
  <w:style w:type="paragraph" w:styleId="Footer">
    <w:name w:val="footer"/>
    <w:basedOn w:val="Normal"/>
    <w:link w:val="FooterChar"/>
    <w:uiPriority w:val="99"/>
    <w:unhideWhenUsed/>
    <w:rsid w:val="00F94D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4D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6709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85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95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1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2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54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1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89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5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88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0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99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9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6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46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4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53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8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5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2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0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7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8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4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mt-gov.zoom.us/j/87915049023?pwd=mwcs6H510d0zIZfiBYdKuua33AbObs.1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161</Words>
  <Characters>92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el Library</dc:creator>
  <cp:lastModifiedBy>Laurel Library</cp:lastModifiedBy>
  <cp:revision>2</cp:revision>
  <cp:lastPrinted>2023-03-31T15:34:00Z</cp:lastPrinted>
  <dcterms:created xsi:type="dcterms:W3CDTF">2024-09-12T20:06:00Z</dcterms:created>
  <dcterms:modified xsi:type="dcterms:W3CDTF">2024-09-12T20:06:00Z</dcterms:modified>
</cp:coreProperties>
</file>